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F07" w:rsidRDefault="00B55F07">
      <w:pPr>
        <w:pStyle w:val="Heading1"/>
        <w:rPr>
          <w:sz w:val="24"/>
        </w:rPr>
      </w:pPr>
      <w:bookmarkStart w:id="0" w:name="_GoBack"/>
      <w:bookmarkEnd w:id="0"/>
    </w:p>
    <w:p w:rsidR="00B55F07" w:rsidRDefault="00B55F07">
      <w:pPr>
        <w:pStyle w:val="Heading1"/>
        <w:rPr>
          <w:sz w:val="24"/>
        </w:rPr>
      </w:pPr>
    </w:p>
    <w:p w:rsidR="00B55F07" w:rsidRDefault="00343A62">
      <w:pPr>
        <w:pStyle w:val="Heading1"/>
        <w:rPr>
          <w:sz w:val="24"/>
        </w:rPr>
      </w:pPr>
      <w:r>
        <w:rPr>
          <w:noProof/>
          <w:sz w:val="2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437.7pt;margin-top:5.85pt;width:57.6pt;height:41.4pt;z-index:-251658752" o:allowincell="f">
            <v:imagedata r:id="rId4" o:title=""/>
          </v:shape>
          <o:OLEObject Type="Embed" ProgID="PBrush" ShapeID="_x0000_s1026" DrawAspect="Content" ObjectID="_1613189718" r:id="rId5"/>
        </w:object>
      </w:r>
    </w:p>
    <w:p w:rsidR="00B55F07" w:rsidRDefault="00B55F07">
      <w:pPr>
        <w:pStyle w:val="Heading1"/>
        <w:rPr>
          <w:sz w:val="24"/>
        </w:rPr>
      </w:pPr>
    </w:p>
    <w:p w:rsidR="00B55F07" w:rsidRDefault="00B55F07">
      <w:pPr>
        <w:pStyle w:val="Heading1"/>
        <w:rPr>
          <w:sz w:val="24"/>
        </w:rPr>
      </w:pPr>
    </w:p>
    <w:p w:rsidR="00475EAD" w:rsidRDefault="00475EAD">
      <w:pPr>
        <w:pStyle w:val="Heading1"/>
        <w:rPr>
          <w:sz w:val="24"/>
        </w:rPr>
      </w:pPr>
    </w:p>
    <w:p w:rsidR="00475EAD" w:rsidRDefault="00475EAD">
      <w:pPr>
        <w:pStyle w:val="Heading1"/>
        <w:rPr>
          <w:sz w:val="24"/>
        </w:rPr>
      </w:pPr>
    </w:p>
    <w:p w:rsidR="0005777B" w:rsidRDefault="0005777B">
      <w:pPr>
        <w:pStyle w:val="Heading1"/>
        <w:rPr>
          <w:sz w:val="24"/>
        </w:rPr>
      </w:pPr>
      <w:r w:rsidRPr="00867C2B">
        <w:rPr>
          <w:szCs w:val="22"/>
        </w:rPr>
        <w:t xml:space="preserve">Betsy Andrews – </w:t>
      </w:r>
      <w:smartTag w:uri="urn:schemas-microsoft-com:office:smarttags" w:element="stockticker">
        <w:r w:rsidRPr="00867C2B">
          <w:rPr>
            <w:szCs w:val="22"/>
          </w:rPr>
          <w:t>MAR</w:t>
        </w:r>
      </w:smartTag>
      <w:r w:rsidRPr="00867C2B">
        <w:rPr>
          <w:szCs w:val="22"/>
        </w:rPr>
        <w:t xml:space="preserve"> </w:t>
      </w:r>
      <w:r w:rsidR="00867C2B" w:rsidRPr="00867C2B">
        <w:rPr>
          <w:szCs w:val="22"/>
        </w:rPr>
        <w:t xml:space="preserve">Show </w:t>
      </w:r>
      <w:r w:rsidR="00FB1718" w:rsidRPr="00867C2B">
        <w:rPr>
          <w:szCs w:val="22"/>
        </w:rPr>
        <w:t>Manager</w:t>
      </w:r>
      <w:r w:rsidRPr="00867C2B">
        <w:rPr>
          <w:szCs w:val="22"/>
        </w:rPr>
        <w:t xml:space="preserve"> – </w:t>
      </w:r>
      <w:r w:rsidR="001A274A" w:rsidRPr="00867C2B">
        <w:rPr>
          <w:szCs w:val="22"/>
        </w:rPr>
        <w:t>115 Earle Branch Rd. – Centreville, MD 21617</w:t>
      </w:r>
      <w:r w:rsidR="00FB1718" w:rsidRPr="00867C2B">
        <w:rPr>
          <w:szCs w:val="22"/>
          <w:u w:val="none"/>
        </w:rPr>
        <w:t xml:space="preserve"> – fpmvendetta@yahoo.com</w:t>
      </w:r>
      <w:r w:rsidR="00475EAD" w:rsidRPr="00867C2B">
        <w:rPr>
          <w:szCs w:val="22"/>
        </w:rPr>
        <w:t xml:space="preserve">  </w:t>
      </w:r>
      <w:r w:rsidR="00475EAD">
        <w:rPr>
          <w:sz w:val="24"/>
        </w:rPr>
        <w:t xml:space="preserve">  </w:t>
      </w:r>
    </w:p>
    <w:p w:rsidR="0005777B" w:rsidRDefault="0005777B">
      <w:pPr>
        <w:rPr>
          <w:sz w:val="24"/>
        </w:rPr>
      </w:pPr>
    </w:p>
    <w:p w:rsidR="0005777B" w:rsidRDefault="0005777B">
      <w:pPr>
        <w:rPr>
          <w:sz w:val="24"/>
        </w:rPr>
      </w:pPr>
    </w:p>
    <w:p w:rsidR="0005777B" w:rsidRDefault="0005777B">
      <w:pPr>
        <w:rPr>
          <w:sz w:val="24"/>
        </w:rPr>
      </w:pPr>
      <w:r>
        <w:rPr>
          <w:sz w:val="24"/>
        </w:rPr>
        <w:t>Hello!</w:t>
      </w:r>
    </w:p>
    <w:p w:rsidR="0005777B" w:rsidRDefault="0005777B">
      <w:pPr>
        <w:rPr>
          <w:sz w:val="24"/>
        </w:rPr>
      </w:pPr>
    </w:p>
    <w:p w:rsidR="00FB1718" w:rsidRDefault="001A274A">
      <w:pPr>
        <w:rPr>
          <w:sz w:val="24"/>
        </w:rPr>
      </w:pPr>
      <w:r>
        <w:rPr>
          <w:sz w:val="24"/>
        </w:rPr>
        <w:t xml:space="preserve">Thank you for entering </w:t>
      </w:r>
      <w:r w:rsidR="00944B1C">
        <w:rPr>
          <w:sz w:val="24"/>
        </w:rPr>
        <w:t xml:space="preserve">the </w:t>
      </w:r>
      <w:r w:rsidR="007B1E85">
        <w:rPr>
          <w:sz w:val="24"/>
        </w:rPr>
        <w:t>3</w:t>
      </w:r>
      <w:r w:rsidR="00867C2B">
        <w:rPr>
          <w:sz w:val="24"/>
        </w:rPr>
        <w:t>8</w:t>
      </w:r>
      <w:r w:rsidR="007B1E85" w:rsidRPr="00FE35A7">
        <w:rPr>
          <w:sz w:val="24"/>
          <w:vertAlign w:val="superscript"/>
        </w:rPr>
        <w:t>th</w:t>
      </w:r>
      <w:r w:rsidR="007B1E85">
        <w:rPr>
          <w:sz w:val="24"/>
        </w:rPr>
        <w:t xml:space="preserve"> Annual</w:t>
      </w:r>
      <w:r w:rsidR="00944B1C">
        <w:rPr>
          <w:sz w:val="24"/>
        </w:rPr>
        <w:t xml:space="preserve"> Mid-Atlantic Regional Horse Show</w:t>
      </w:r>
      <w:r w:rsidR="00FB1718">
        <w:rPr>
          <w:sz w:val="24"/>
        </w:rPr>
        <w:t>.</w:t>
      </w:r>
      <w:r w:rsidR="00752798">
        <w:rPr>
          <w:sz w:val="24"/>
        </w:rPr>
        <w:t xml:space="preserve">  This promises to be an action packed weekend </w:t>
      </w:r>
      <w:r w:rsidR="00FB1718">
        <w:rPr>
          <w:sz w:val="24"/>
        </w:rPr>
        <w:t xml:space="preserve">totally </w:t>
      </w:r>
      <w:r w:rsidR="00752798">
        <w:rPr>
          <w:sz w:val="24"/>
        </w:rPr>
        <w:t xml:space="preserve">devoted to </w:t>
      </w:r>
      <w:r w:rsidR="00FE35A7">
        <w:rPr>
          <w:sz w:val="24"/>
        </w:rPr>
        <w:t xml:space="preserve">model horses.  </w:t>
      </w:r>
    </w:p>
    <w:p w:rsidR="007200D4" w:rsidRDefault="007200D4">
      <w:pPr>
        <w:rPr>
          <w:sz w:val="24"/>
        </w:rPr>
      </w:pPr>
    </w:p>
    <w:p w:rsidR="00FB1718" w:rsidRDefault="00FB1718">
      <w:pPr>
        <w:rPr>
          <w:rStyle w:val="Hyperlink"/>
          <w:rFonts w:ascii="Helvetica" w:hAnsi="Helvetica" w:cs="Helvetica"/>
          <w:color w:val="333333"/>
        </w:rPr>
      </w:pPr>
      <w:r>
        <w:rPr>
          <w:sz w:val="24"/>
        </w:rPr>
        <w:t>Judges are</w:t>
      </w:r>
      <w:r w:rsidR="007952BB">
        <w:rPr>
          <w:sz w:val="24"/>
        </w:rPr>
        <w:t xml:space="preserve"> still</w:t>
      </w:r>
      <w:r>
        <w:rPr>
          <w:sz w:val="24"/>
        </w:rPr>
        <w:t xml:space="preserve"> needed</w:t>
      </w:r>
      <w:r w:rsidR="001F2A20">
        <w:rPr>
          <w:sz w:val="24"/>
        </w:rPr>
        <w:t xml:space="preserve">.  </w:t>
      </w:r>
      <w:r w:rsidR="0005777B">
        <w:rPr>
          <w:sz w:val="24"/>
        </w:rPr>
        <w:t>If you can help out by j</w:t>
      </w:r>
      <w:r w:rsidR="00752798">
        <w:rPr>
          <w:sz w:val="24"/>
        </w:rPr>
        <w:t>udging a division</w:t>
      </w:r>
      <w:r>
        <w:rPr>
          <w:sz w:val="24"/>
        </w:rPr>
        <w:t>/section</w:t>
      </w:r>
      <w:r w:rsidR="00752798">
        <w:rPr>
          <w:sz w:val="24"/>
        </w:rPr>
        <w:t>, please let me</w:t>
      </w:r>
      <w:r w:rsidR="0005777B">
        <w:rPr>
          <w:sz w:val="24"/>
        </w:rPr>
        <w:t xml:space="preserve"> know.</w:t>
      </w:r>
      <w:r w:rsidR="00FE35A7">
        <w:rPr>
          <w:sz w:val="24"/>
        </w:rPr>
        <w:t xml:space="preserve">  Those who won a grand/reserve last year – please consider volunteering!  </w:t>
      </w:r>
      <w:r w:rsidR="00AE2127">
        <w:rPr>
          <w:sz w:val="24"/>
        </w:rPr>
        <w:t>T</w:t>
      </w:r>
      <w:r w:rsidR="006B334A">
        <w:rPr>
          <w:sz w:val="24"/>
        </w:rPr>
        <w:t xml:space="preserve">hat’s the only way </w:t>
      </w:r>
      <w:r>
        <w:rPr>
          <w:sz w:val="24"/>
        </w:rPr>
        <w:t>to keep the show going</w:t>
      </w:r>
      <w:r w:rsidR="006B334A">
        <w:rPr>
          <w:sz w:val="24"/>
        </w:rPr>
        <w:t xml:space="preserve">.  </w:t>
      </w:r>
      <w:r>
        <w:rPr>
          <w:sz w:val="24"/>
        </w:rPr>
        <w:t>Please c</w:t>
      </w:r>
      <w:r w:rsidR="007B1E85">
        <w:rPr>
          <w:sz w:val="24"/>
        </w:rPr>
        <w:t>heck</w:t>
      </w:r>
      <w:r w:rsidR="0065078E">
        <w:rPr>
          <w:sz w:val="24"/>
        </w:rPr>
        <w:t xml:space="preserve"> the website </w:t>
      </w:r>
      <w:r>
        <w:rPr>
          <w:sz w:val="24"/>
        </w:rPr>
        <w:t xml:space="preserve">to see what divisions/sections are still open.  </w:t>
      </w:r>
      <w:r w:rsidR="0065078E" w:rsidRPr="00503942">
        <w:rPr>
          <w:sz w:val="24"/>
          <w:szCs w:val="24"/>
        </w:rPr>
        <w:t>(</w:t>
      </w:r>
      <w:hyperlink r:id="rId6" w:tgtFrame="_blank" w:history="1">
        <w:r w:rsidRPr="00FB1718">
          <w:rPr>
            <w:rStyle w:val="Hyperlink"/>
            <w:rFonts w:ascii="Helvetica" w:hAnsi="Helvetica" w:cs="Helvetica"/>
            <w:color w:val="333333"/>
          </w:rPr>
          <w:t>http://woodlandfarm1976.weebly.com</w:t>
        </w:r>
      </w:hyperlink>
      <w:r w:rsidR="00BA119B">
        <w:rPr>
          <w:rStyle w:val="Hyperlink"/>
          <w:rFonts w:ascii="Helvetica" w:hAnsi="Helvetica" w:cs="Helvetica"/>
          <w:color w:val="333333"/>
        </w:rPr>
        <w:t>)</w:t>
      </w:r>
    </w:p>
    <w:p w:rsidR="0005777B" w:rsidRDefault="0005777B">
      <w:pPr>
        <w:rPr>
          <w:sz w:val="24"/>
        </w:rPr>
      </w:pPr>
      <w:r>
        <w:rPr>
          <w:sz w:val="24"/>
        </w:rPr>
        <w:tab/>
      </w:r>
    </w:p>
    <w:p w:rsidR="0005777B" w:rsidRDefault="003C58E4">
      <w:pPr>
        <w:rPr>
          <w:sz w:val="24"/>
        </w:rPr>
      </w:pPr>
      <w:r>
        <w:rPr>
          <w:sz w:val="24"/>
        </w:rPr>
        <w:t>The initials tha</w:t>
      </w:r>
      <w:r w:rsidR="001A7D04">
        <w:rPr>
          <w:sz w:val="24"/>
        </w:rPr>
        <w:t xml:space="preserve">t you should use on your tags are </w:t>
      </w:r>
      <w:r w:rsidR="00DD226E">
        <w:rPr>
          <w:sz w:val="24"/>
        </w:rPr>
        <w:t>also listed on the website</w:t>
      </w:r>
      <w:r w:rsidR="00FB1718">
        <w:rPr>
          <w:sz w:val="24"/>
        </w:rPr>
        <w:t xml:space="preserve"> – as well as what day you are </w:t>
      </w:r>
      <w:r w:rsidR="007200D4">
        <w:rPr>
          <w:sz w:val="24"/>
        </w:rPr>
        <w:t>participating</w:t>
      </w:r>
      <w:r w:rsidR="00FB1718">
        <w:rPr>
          <w:sz w:val="24"/>
        </w:rPr>
        <w:t xml:space="preserve"> and table space requested</w:t>
      </w:r>
      <w:r>
        <w:rPr>
          <w:sz w:val="24"/>
        </w:rPr>
        <w:t xml:space="preserve">.  </w:t>
      </w:r>
      <w:r w:rsidR="00397AC2">
        <w:rPr>
          <w:b/>
          <w:sz w:val="24"/>
        </w:rPr>
        <w:t>Please</w:t>
      </w:r>
      <w:r w:rsidR="0005777B">
        <w:rPr>
          <w:b/>
          <w:sz w:val="24"/>
        </w:rPr>
        <w:t xml:space="preserve"> use the three initials on all tags and cards</w:t>
      </w:r>
      <w:r w:rsidR="0005777B">
        <w:rPr>
          <w:sz w:val="24"/>
        </w:rPr>
        <w:t xml:space="preserve">; many of you have similar initials, and if you use only those of your first and last name, they may be the same as another fellow shower.  </w:t>
      </w:r>
      <w:r w:rsidR="001945E4">
        <w:rPr>
          <w:sz w:val="24"/>
        </w:rPr>
        <w:t>It’s fine to have your full name listed on the tag as well</w:t>
      </w:r>
      <w:r w:rsidR="00385028">
        <w:rPr>
          <w:sz w:val="24"/>
        </w:rPr>
        <w:t xml:space="preserve">, but your initials MUST be on </w:t>
      </w:r>
      <w:proofErr w:type="gramStart"/>
      <w:r w:rsidR="00385028">
        <w:rPr>
          <w:sz w:val="24"/>
        </w:rPr>
        <w:t>them  Please</w:t>
      </w:r>
      <w:proofErr w:type="gramEnd"/>
      <w:r w:rsidR="00385028">
        <w:rPr>
          <w:sz w:val="24"/>
        </w:rPr>
        <w:t xml:space="preserve"> check the website to make sure your information is correct</w:t>
      </w:r>
      <w:r w:rsidR="001945E4">
        <w:rPr>
          <w:sz w:val="24"/>
        </w:rPr>
        <w:t>.</w:t>
      </w:r>
    </w:p>
    <w:p w:rsidR="00AE2127" w:rsidRDefault="00AE2127">
      <w:pPr>
        <w:rPr>
          <w:sz w:val="24"/>
        </w:rPr>
      </w:pPr>
    </w:p>
    <w:p w:rsidR="00E908A1" w:rsidRDefault="00E908A1" w:rsidP="00E908A1">
      <w:pPr>
        <w:rPr>
          <w:sz w:val="24"/>
        </w:rPr>
      </w:pPr>
      <w:r>
        <w:rPr>
          <w:sz w:val="24"/>
        </w:rPr>
        <w:t>Donations are be</w:t>
      </w:r>
      <w:r w:rsidR="00DD226E">
        <w:rPr>
          <w:sz w:val="24"/>
        </w:rPr>
        <w:t xml:space="preserve">ing accepted to the auction </w:t>
      </w:r>
      <w:r w:rsidR="00FE35A7">
        <w:rPr>
          <w:sz w:val="24"/>
        </w:rPr>
        <w:t>and raffle</w:t>
      </w:r>
      <w:r>
        <w:rPr>
          <w:sz w:val="24"/>
        </w:rPr>
        <w:t xml:space="preserve">, please contact me if you’d like to donate.  </w:t>
      </w:r>
      <w:r w:rsidR="00503942">
        <w:rPr>
          <w:sz w:val="24"/>
        </w:rPr>
        <w:t>We h</w:t>
      </w:r>
      <w:r w:rsidR="007200D4">
        <w:rPr>
          <w:sz w:val="24"/>
        </w:rPr>
        <w:t>ave a few – and could use more.</w:t>
      </w:r>
      <w:r w:rsidR="00503942">
        <w:rPr>
          <w:sz w:val="24"/>
        </w:rPr>
        <w:t xml:space="preserve">  </w:t>
      </w:r>
      <w:r>
        <w:rPr>
          <w:sz w:val="24"/>
        </w:rPr>
        <w:t xml:space="preserve">A complete listing will be sent to each </w:t>
      </w:r>
      <w:smartTag w:uri="urn:schemas-microsoft-com:office:smarttags" w:element="stockticker">
        <w:r>
          <w:rPr>
            <w:sz w:val="24"/>
          </w:rPr>
          <w:t>MAR</w:t>
        </w:r>
      </w:smartTag>
      <w:r>
        <w:rPr>
          <w:sz w:val="24"/>
        </w:rPr>
        <w:t xml:space="preserve"> participant in </w:t>
      </w:r>
      <w:r w:rsidR="00FE35A7">
        <w:rPr>
          <w:sz w:val="24"/>
        </w:rPr>
        <w:t>mid-</w:t>
      </w:r>
      <w:r>
        <w:rPr>
          <w:sz w:val="24"/>
        </w:rPr>
        <w:t xml:space="preserve">March, and a listing will </w:t>
      </w:r>
      <w:r w:rsidR="00385028">
        <w:rPr>
          <w:sz w:val="24"/>
        </w:rPr>
        <w:t>be available on the website in the next couple weeks</w:t>
      </w:r>
      <w:r>
        <w:rPr>
          <w:sz w:val="24"/>
        </w:rPr>
        <w:t xml:space="preserve">.  </w:t>
      </w:r>
    </w:p>
    <w:p w:rsidR="00FE35A7" w:rsidRDefault="00FE35A7" w:rsidP="00E908A1">
      <w:pPr>
        <w:rPr>
          <w:sz w:val="24"/>
        </w:rPr>
      </w:pPr>
    </w:p>
    <w:p w:rsidR="00910047" w:rsidRDefault="0005777B">
      <w:pPr>
        <w:rPr>
          <w:sz w:val="24"/>
        </w:rPr>
      </w:pPr>
      <w:r>
        <w:rPr>
          <w:sz w:val="24"/>
        </w:rPr>
        <w:t xml:space="preserve">If you have a quick question about </w:t>
      </w:r>
      <w:smartTag w:uri="urn:schemas-microsoft-com:office:smarttags" w:element="stockticker">
        <w:r>
          <w:rPr>
            <w:sz w:val="24"/>
          </w:rPr>
          <w:t>MAR</w:t>
        </w:r>
      </w:smartTag>
      <w:r>
        <w:rPr>
          <w:sz w:val="24"/>
        </w:rPr>
        <w:t xml:space="preserve">, please email </w:t>
      </w:r>
      <w:r w:rsidR="00FB1718">
        <w:rPr>
          <w:sz w:val="24"/>
        </w:rPr>
        <w:t>me</w:t>
      </w:r>
      <w:r>
        <w:rPr>
          <w:sz w:val="24"/>
        </w:rPr>
        <w:t xml:space="preserve"> at:  </w:t>
      </w:r>
      <w:bookmarkStart w:id="1" w:name="_Hlt31110208"/>
      <w:r>
        <w:rPr>
          <w:sz w:val="24"/>
        </w:rPr>
        <w:t xml:space="preserve"> </w:t>
      </w:r>
      <w:hyperlink r:id="rId7" w:history="1">
        <w:r w:rsidR="00FE35A7" w:rsidRPr="00DC3172">
          <w:rPr>
            <w:rStyle w:val="Hyperlink"/>
            <w:sz w:val="24"/>
          </w:rPr>
          <w:t>FPMVendetta@yahoo.com</w:t>
        </w:r>
      </w:hyperlink>
      <w:r w:rsidR="001F2A20">
        <w:rPr>
          <w:sz w:val="24"/>
        </w:rPr>
        <w:t xml:space="preserve">. </w:t>
      </w:r>
      <w:r>
        <w:rPr>
          <w:sz w:val="24"/>
        </w:rPr>
        <w:t xml:space="preserve"> </w:t>
      </w:r>
      <w:bookmarkEnd w:id="1"/>
      <w:r w:rsidR="004A4279">
        <w:rPr>
          <w:sz w:val="24"/>
        </w:rPr>
        <w:t xml:space="preserve">Please don’t panic if you don’t hear back from me right away – I’m not on email anywhere near 24/7.  </w:t>
      </w:r>
      <w:r>
        <w:rPr>
          <w:sz w:val="24"/>
        </w:rPr>
        <w:t>Email i</w:t>
      </w:r>
      <w:r w:rsidR="00AE2127">
        <w:rPr>
          <w:sz w:val="24"/>
        </w:rPr>
        <w:t xml:space="preserve">s not </w:t>
      </w:r>
      <w:r w:rsidR="00FB1718">
        <w:rPr>
          <w:sz w:val="24"/>
        </w:rPr>
        <w:t xml:space="preserve">always </w:t>
      </w:r>
      <w:r w:rsidR="004361E2">
        <w:rPr>
          <w:sz w:val="24"/>
        </w:rPr>
        <w:t>checked on weekend</w:t>
      </w:r>
      <w:r w:rsidR="001F2A20">
        <w:rPr>
          <w:sz w:val="24"/>
        </w:rPr>
        <w:t>s</w:t>
      </w:r>
      <w:r w:rsidR="006B334A">
        <w:rPr>
          <w:sz w:val="24"/>
        </w:rPr>
        <w:t>, and even during the week it might take a day or two to get back to you.</w:t>
      </w:r>
      <w:r w:rsidR="00016E99">
        <w:rPr>
          <w:sz w:val="24"/>
        </w:rPr>
        <w:t xml:space="preserve"> </w:t>
      </w:r>
      <w:r w:rsidR="00016E99" w:rsidRPr="00016E99">
        <w:rPr>
          <w:sz w:val="24"/>
        </w:rPr>
        <w:sym w:font="Wingdings" w:char="F04A"/>
      </w:r>
      <w:r w:rsidR="00016E99">
        <w:rPr>
          <w:sz w:val="24"/>
        </w:rPr>
        <w:t xml:space="preserve">  </w:t>
      </w:r>
    </w:p>
    <w:p w:rsidR="007200D4" w:rsidRDefault="007200D4">
      <w:pPr>
        <w:rPr>
          <w:sz w:val="24"/>
        </w:rPr>
      </w:pPr>
    </w:p>
    <w:p w:rsidR="0005777B" w:rsidRDefault="0005777B">
      <w:pPr>
        <w:rPr>
          <w:sz w:val="24"/>
        </w:rPr>
      </w:pPr>
      <w:r>
        <w:rPr>
          <w:sz w:val="24"/>
        </w:rPr>
        <w:t xml:space="preserve">That’s it for </w:t>
      </w:r>
      <w:r w:rsidR="001A7D04">
        <w:rPr>
          <w:sz w:val="24"/>
        </w:rPr>
        <w:t>now.</w:t>
      </w:r>
      <w:r w:rsidR="00AA7231">
        <w:rPr>
          <w:sz w:val="24"/>
        </w:rPr>
        <w:t xml:space="preserve">  I’ll try to send out a “pre-show” letter the week before </w:t>
      </w:r>
      <w:smartTag w:uri="urn:schemas-microsoft-com:office:smarttags" w:element="stockticker">
        <w:r w:rsidR="00AA7231">
          <w:rPr>
            <w:sz w:val="24"/>
          </w:rPr>
          <w:t>MAR</w:t>
        </w:r>
      </w:smartTag>
      <w:r w:rsidR="00AA7231">
        <w:rPr>
          <w:sz w:val="24"/>
        </w:rPr>
        <w:t xml:space="preserve"> with any updates.  </w:t>
      </w:r>
      <w:r w:rsidR="00016E99">
        <w:rPr>
          <w:sz w:val="24"/>
        </w:rPr>
        <w:t xml:space="preserve">Also check the website for updates.  </w:t>
      </w:r>
      <w:r w:rsidR="00AA7231">
        <w:rPr>
          <w:sz w:val="24"/>
        </w:rPr>
        <w:t>L</w:t>
      </w:r>
      <w:r>
        <w:rPr>
          <w:sz w:val="24"/>
        </w:rPr>
        <w:t xml:space="preserve">ooking forward to seeing you in </w:t>
      </w:r>
      <w:r w:rsidR="004117BF">
        <w:rPr>
          <w:sz w:val="24"/>
        </w:rPr>
        <w:t>March</w:t>
      </w:r>
      <w:r>
        <w:rPr>
          <w:sz w:val="24"/>
        </w:rPr>
        <w:t>!</w:t>
      </w:r>
    </w:p>
    <w:p w:rsidR="0005777B" w:rsidRDefault="0005777B">
      <w:pPr>
        <w:rPr>
          <w:sz w:val="24"/>
        </w:rPr>
      </w:pPr>
    </w:p>
    <w:p w:rsidR="0005777B" w:rsidRDefault="00AA7231">
      <w:pPr>
        <w:rPr>
          <w:rFonts w:ascii="Brush Script MT" w:hAnsi="Brush Script MT"/>
          <w:sz w:val="36"/>
          <w:szCs w:val="36"/>
        </w:rPr>
      </w:pPr>
      <w:r w:rsidRPr="00AA7231">
        <w:rPr>
          <w:rFonts w:ascii="Brush Script MT" w:hAnsi="Brush Script MT"/>
          <w:sz w:val="36"/>
          <w:szCs w:val="36"/>
        </w:rPr>
        <w:t>Betsy</w:t>
      </w:r>
    </w:p>
    <w:p w:rsidR="00626C0C" w:rsidRDefault="00626C0C">
      <w:pPr>
        <w:rPr>
          <w:sz w:val="24"/>
          <w:szCs w:val="24"/>
        </w:rPr>
      </w:pPr>
    </w:p>
    <w:p w:rsidR="00626C0C" w:rsidRPr="00AA7231" w:rsidRDefault="00626C0C">
      <w:pPr>
        <w:rPr>
          <w:rFonts w:ascii="Brush Script MT" w:hAnsi="Brush Script MT"/>
          <w:sz w:val="36"/>
          <w:szCs w:val="36"/>
        </w:rPr>
      </w:pPr>
    </w:p>
    <w:sectPr w:rsidR="00626C0C" w:rsidRPr="00AA7231" w:rsidSect="008438F1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TQxNTUxMjcwNzFU0lEKTi0uzszPAykwqgUAXrABQCwAAAA="/>
  </w:docVars>
  <w:rsids>
    <w:rsidRoot w:val="004575BB"/>
    <w:rsid w:val="00016E99"/>
    <w:rsid w:val="0005777B"/>
    <w:rsid w:val="0006256A"/>
    <w:rsid w:val="00074D9A"/>
    <w:rsid w:val="00081B2B"/>
    <w:rsid w:val="000D76C6"/>
    <w:rsid w:val="000E29F3"/>
    <w:rsid w:val="001239BC"/>
    <w:rsid w:val="001563EB"/>
    <w:rsid w:val="00161B01"/>
    <w:rsid w:val="00173756"/>
    <w:rsid w:val="00175816"/>
    <w:rsid w:val="001945E4"/>
    <w:rsid w:val="001A274A"/>
    <w:rsid w:val="001A7D04"/>
    <w:rsid w:val="001D022C"/>
    <w:rsid w:val="001E37D8"/>
    <w:rsid w:val="001E3A6C"/>
    <w:rsid w:val="001F2A20"/>
    <w:rsid w:val="00255387"/>
    <w:rsid w:val="00312AE8"/>
    <w:rsid w:val="003420DF"/>
    <w:rsid w:val="00343A62"/>
    <w:rsid w:val="003573D7"/>
    <w:rsid w:val="00385028"/>
    <w:rsid w:val="00397AC2"/>
    <w:rsid w:val="003B3C83"/>
    <w:rsid w:val="003C58E4"/>
    <w:rsid w:val="003F0BC3"/>
    <w:rsid w:val="004117BF"/>
    <w:rsid w:val="004361E2"/>
    <w:rsid w:val="004575BB"/>
    <w:rsid w:val="00475EAD"/>
    <w:rsid w:val="004A4279"/>
    <w:rsid w:val="00503942"/>
    <w:rsid w:val="00522038"/>
    <w:rsid w:val="00535E1B"/>
    <w:rsid w:val="00591AAC"/>
    <w:rsid w:val="0059332B"/>
    <w:rsid w:val="005A7736"/>
    <w:rsid w:val="005E4AD5"/>
    <w:rsid w:val="00601C63"/>
    <w:rsid w:val="00607294"/>
    <w:rsid w:val="00626C0C"/>
    <w:rsid w:val="00627882"/>
    <w:rsid w:val="0063524B"/>
    <w:rsid w:val="00635941"/>
    <w:rsid w:val="0065078E"/>
    <w:rsid w:val="00691DAB"/>
    <w:rsid w:val="006A1EF5"/>
    <w:rsid w:val="006A22EA"/>
    <w:rsid w:val="006B1138"/>
    <w:rsid w:val="006B334A"/>
    <w:rsid w:val="007200D4"/>
    <w:rsid w:val="00752798"/>
    <w:rsid w:val="007952BB"/>
    <w:rsid w:val="007B1E85"/>
    <w:rsid w:val="007F3379"/>
    <w:rsid w:val="007F3F92"/>
    <w:rsid w:val="00802B41"/>
    <w:rsid w:val="008438F1"/>
    <w:rsid w:val="00867C2B"/>
    <w:rsid w:val="008C166A"/>
    <w:rsid w:val="008E5339"/>
    <w:rsid w:val="00910047"/>
    <w:rsid w:val="00944B1C"/>
    <w:rsid w:val="009E2F74"/>
    <w:rsid w:val="00A51D7B"/>
    <w:rsid w:val="00A54A5D"/>
    <w:rsid w:val="00AA7231"/>
    <w:rsid w:val="00AC4B4C"/>
    <w:rsid w:val="00AE2127"/>
    <w:rsid w:val="00AE5692"/>
    <w:rsid w:val="00AE5C25"/>
    <w:rsid w:val="00B2019E"/>
    <w:rsid w:val="00B43FAE"/>
    <w:rsid w:val="00B457B5"/>
    <w:rsid w:val="00B55F07"/>
    <w:rsid w:val="00BA119B"/>
    <w:rsid w:val="00BD3E8D"/>
    <w:rsid w:val="00BF62B2"/>
    <w:rsid w:val="00C27609"/>
    <w:rsid w:val="00C83B6F"/>
    <w:rsid w:val="00C95D28"/>
    <w:rsid w:val="00CB352E"/>
    <w:rsid w:val="00CB414C"/>
    <w:rsid w:val="00CC303B"/>
    <w:rsid w:val="00CF4BF9"/>
    <w:rsid w:val="00D4252C"/>
    <w:rsid w:val="00D46753"/>
    <w:rsid w:val="00D6679C"/>
    <w:rsid w:val="00D75E14"/>
    <w:rsid w:val="00DD226E"/>
    <w:rsid w:val="00DD42CA"/>
    <w:rsid w:val="00E0377E"/>
    <w:rsid w:val="00E908A1"/>
    <w:rsid w:val="00E941AE"/>
    <w:rsid w:val="00FA42C2"/>
    <w:rsid w:val="00FB1718"/>
    <w:rsid w:val="00FD5B29"/>
    <w:rsid w:val="00FE3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7"/>
    <o:shapelayout v:ext="edit">
      <o:idmap v:ext="edit" data="1"/>
    </o:shapelayout>
  </w:shapeDefaults>
  <w:decimalSymbol w:val="."/>
  <w:listSeparator w:val=","/>
  <w15:docId w15:val="{4DA8C95A-310A-40F8-AD39-42B7A2D7E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8F1"/>
  </w:style>
  <w:style w:type="paragraph" w:styleId="Heading1">
    <w:name w:val="heading 1"/>
    <w:basedOn w:val="Normal"/>
    <w:next w:val="Normal"/>
    <w:qFormat/>
    <w:rsid w:val="008438F1"/>
    <w:pPr>
      <w:keepNext/>
      <w:outlineLvl w:val="0"/>
    </w:pPr>
    <w:rPr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438F1"/>
    <w:rPr>
      <w:color w:val="0000FF"/>
      <w:u w:val="single"/>
    </w:rPr>
  </w:style>
  <w:style w:type="character" w:styleId="FollowedHyperlink">
    <w:name w:val="FollowedHyperlink"/>
    <w:rsid w:val="008438F1"/>
    <w:rPr>
      <w:color w:val="800080"/>
      <w:u w:val="single"/>
    </w:rPr>
  </w:style>
  <w:style w:type="character" w:styleId="HTMLTypewriter">
    <w:name w:val="HTML Typewriter"/>
    <w:rsid w:val="006B1138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5F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55F07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FE35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FPMVendetta@yahoo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oodlandfarm1976.weebly.com/" TargetMode="External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sy Andrews – MAR Coordinator – 1622 Chesapeake Dr</vt:lpstr>
    </vt:vector>
  </TitlesOfParts>
  <Company>Unknown Organization</Company>
  <LinksUpToDate>false</LinksUpToDate>
  <CharactersWithSpaces>1992</CharactersWithSpaces>
  <SharedDoc>false</SharedDoc>
  <HLinks>
    <vt:vector size="12" baseType="variant">
      <vt:variant>
        <vt:i4>852028</vt:i4>
      </vt:variant>
      <vt:variant>
        <vt:i4>3</vt:i4>
      </vt:variant>
      <vt:variant>
        <vt:i4>0</vt:i4>
      </vt:variant>
      <vt:variant>
        <vt:i4>5</vt:i4>
      </vt:variant>
      <vt:variant>
        <vt:lpwstr>mailto:FPMVendetta@yahoo.com</vt:lpwstr>
      </vt:variant>
      <vt:variant>
        <vt:lpwstr/>
      </vt:variant>
      <vt:variant>
        <vt:i4>8192059</vt:i4>
      </vt:variant>
      <vt:variant>
        <vt:i4>0</vt:i4>
      </vt:variant>
      <vt:variant>
        <vt:i4>0</vt:i4>
      </vt:variant>
      <vt:variant>
        <vt:i4>5</vt:i4>
      </vt:variant>
      <vt:variant>
        <vt:lpwstr>http://woodlandfarm1976.weebl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sy Andrews – MAR Coordinator – 1622 Chesapeake Dr</dc:title>
  <dc:creator>HP Authorized Customer</dc:creator>
  <cp:lastModifiedBy>User</cp:lastModifiedBy>
  <cp:revision>2</cp:revision>
  <cp:lastPrinted>2013-03-21T21:30:00Z</cp:lastPrinted>
  <dcterms:created xsi:type="dcterms:W3CDTF">2019-03-04T12:29:00Z</dcterms:created>
  <dcterms:modified xsi:type="dcterms:W3CDTF">2019-03-04T12:29:00Z</dcterms:modified>
</cp:coreProperties>
</file>